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C1E2E" w:rsidRPr="000303DA" w:rsidRDefault="001C3B11" w:rsidP="009517E0">
      <w:pPr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Questions for class discussion</w:t>
      </w:r>
      <w:r w:rsidR="00BC1E2E" w:rsidRPr="000303DA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:  MATH </w:t>
      </w:r>
      <w:r w:rsidR="009517E0" w:rsidRPr="000303DA">
        <w:rPr>
          <w:rFonts w:ascii="Algerian" w:hAnsi="Algerian"/>
          <w:b/>
          <w:bCs/>
          <w:iCs/>
          <w:color w:val="CC0000"/>
          <w:sz w:val="48"/>
          <w:szCs w:val="48"/>
        </w:rPr>
        <w:t>1</w:t>
      </w:r>
      <w:r w:rsidR="003E78F2">
        <w:rPr>
          <w:rFonts w:ascii="Algerian" w:hAnsi="Algerian"/>
          <w:b/>
          <w:bCs/>
          <w:iCs/>
          <w:color w:val="CC0000"/>
          <w:sz w:val="48"/>
          <w:szCs w:val="48"/>
        </w:rPr>
        <w:t>00</w:t>
      </w:r>
    </w:p>
    <w:p w:rsidR="00BC1E2E" w:rsidRDefault="00BC1E2E">
      <w:pPr>
        <w:jc w:val="center"/>
      </w:pPr>
    </w:p>
    <w:p w:rsidR="009D4DCB" w:rsidRDefault="009B186A" w:rsidP="009517E0">
      <w:pPr>
        <w:jc w:val="center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 wp14:anchorId="64A2766C" wp14:editId="0B491450">
            <wp:extent cx="4486275" cy="5534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DCB" w:rsidRDefault="009D4DCB" w:rsidP="009517E0">
      <w:pPr>
        <w:jc w:val="center"/>
        <w:rPr>
          <w:noProof/>
          <w:lang w:eastAsia="en-US"/>
        </w:rPr>
      </w:pPr>
    </w:p>
    <w:p w:rsidR="00BC1E2E" w:rsidRDefault="00BC1E2E" w:rsidP="009517E0">
      <w:pPr>
        <w:jc w:val="center"/>
      </w:pPr>
      <w:r>
        <w:br/>
      </w:r>
    </w:p>
    <w:p w:rsidR="009C05C7" w:rsidRPr="000C198D" w:rsidRDefault="000C198D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6" w:history="1">
        <w:r w:rsidR="001C3B11" w:rsidRPr="000C198D">
          <w:rPr>
            <w:rStyle w:val="Hyperlink"/>
            <w:color w:val="0000FF"/>
            <w:sz w:val="28"/>
            <w:szCs w:val="28"/>
          </w:rPr>
          <w:t>2</w:t>
        </w:r>
        <w:r w:rsidR="003E78F2" w:rsidRPr="000C198D">
          <w:rPr>
            <w:rStyle w:val="Hyperlink"/>
            <w:color w:val="0000FF"/>
            <w:sz w:val="28"/>
            <w:szCs w:val="28"/>
          </w:rPr>
          <w:t>8</w:t>
        </w:r>
        <w:r w:rsidR="001C3B11" w:rsidRPr="000C198D">
          <w:rPr>
            <w:rStyle w:val="Hyperlink"/>
            <w:color w:val="0000FF"/>
            <w:sz w:val="28"/>
            <w:szCs w:val="28"/>
          </w:rPr>
          <w:t xml:space="preserve"> August 2018</w:t>
        </w:r>
      </w:hyperlink>
      <w:r w:rsidR="00483AD6" w:rsidRPr="000C198D">
        <w:rPr>
          <w:color w:val="0000FF"/>
          <w:sz w:val="28"/>
          <w:szCs w:val="28"/>
        </w:rPr>
        <w:t xml:space="preserve">  </w:t>
      </w:r>
      <w:r w:rsidR="003E78F2" w:rsidRPr="000C198D">
        <w:rPr>
          <w:color w:val="0000FF"/>
          <w:sz w:val="28"/>
          <w:szCs w:val="28"/>
        </w:rPr>
        <w:t>riddles</w:t>
      </w:r>
    </w:p>
    <w:p w:rsidR="00FE6ED0" w:rsidRPr="000C198D" w:rsidRDefault="000C198D" w:rsidP="003708C2">
      <w:pPr>
        <w:pStyle w:val="NormalWeb"/>
        <w:spacing w:before="0" w:beforeAutospacing="0" w:after="0" w:afterAutospacing="0" w:line="360" w:lineRule="auto"/>
        <w:ind w:left="720" w:hanging="720"/>
        <w:rPr>
          <w:rStyle w:val="Hyperlink"/>
          <w:color w:val="0000FF"/>
          <w:sz w:val="28"/>
          <w:szCs w:val="28"/>
        </w:rPr>
      </w:pPr>
      <w:hyperlink r:id="rId7" w:history="1">
        <w:r w:rsidR="003E78F2" w:rsidRPr="000C198D">
          <w:rPr>
            <w:rStyle w:val="Hyperlink"/>
            <w:color w:val="0000FF"/>
            <w:sz w:val="28"/>
            <w:szCs w:val="28"/>
          </w:rPr>
          <w:t>30</w:t>
        </w:r>
        <w:r w:rsidR="003708C2" w:rsidRPr="000C198D">
          <w:rPr>
            <w:rStyle w:val="Hyperlink"/>
            <w:color w:val="0000FF"/>
            <w:sz w:val="28"/>
            <w:szCs w:val="28"/>
          </w:rPr>
          <w:t xml:space="preserve"> </w:t>
        </w:r>
        <w:r w:rsidR="00A46ED7" w:rsidRPr="000C198D">
          <w:rPr>
            <w:rStyle w:val="Hyperlink"/>
            <w:color w:val="0000FF"/>
            <w:sz w:val="28"/>
            <w:szCs w:val="28"/>
          </w:rPr>
          <w:t>August</w:t>
        </w:r>
        <w:r w:rsidR="003708C2" w:rsidRPr="000C198D">
          <w:rPr>
            <w:rStyle w:val="Hyperlink"/>
            <w:color w:val="0000FF"/>
            <w:sz w:val="28"/>
            <w:szCs w:val="28"/>
          </w:rPr>
          <w:t xml:space="preserve"> </w:t>
        </w:r>
      </w:hyperlink>
    </w:p>
    <w:p w:rsidR="003708C2" w:rsidRPr="000C198D" w:rsidRDefault="003708C2" w:rsidP="003708C2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r w:rsidRPr="000C198D">
        <w:rPr>
          <w:color w:val="0000FF"/>
          <w:sz w:val="28"/>
          <w:szCs w:val="28"/>
        </w:rPr>
        <w:t xml:space="preserve">  </w:t>
      </w:r>
      <w:proofErr w:type="gramStart"/>
      <w:r w:rsidR="003E78F2" w:rsidRPr="000C198D">
        <w:rPr>
          <w:color w:val="0000FF"/>
          <w:sz w:val="28"/>
          <w:szCs w:val="28"/>
        </w:rPr>
        <w:t>number</w:t>
      </w:r>
      <w:proofErr w:type="gramEnd"/>
      <w:r w:rsidR="003E78F2" w:rsidRPr="000C198D">
        <w:rPr>
          <w:color w:val="0000FF"/>
          <w:sz w:val="28"/>
          <w:szCs w:val="28"/>
        </w:rPr>
        <w:t xml:space="preserve"> systems, absolute value, distance </w:t>
      </w:r>
    </w:p>
    <w:p w:rsidR="003A5274" w:rsidRPr="000C198D" w:rsidRDefault="003A5274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  <w:u w:val="single"/>
        </w:rPr>
      </w:pPr>
      <w:r w:rsidRPr="000C198D">
        <w:rPr>
          <w:rStyle w:val="Hyperlink"/>
          <w:color w:val="0000FF"/>
          <w:sz w:val="28"/>
          <w:szCs w:val="28"/>
        </w:rPr>
        <w:lastRenderedPageBreak/>
        <w:t xml:space="preserve">4 September </w:t>
      </w:r>
      <w:r w:rsidR="00FE6ED0" w:rsidRPr="000C198D">
        <w:rPr>
          <w:color w:val="0000FF"/>
          <w:sz w:val="28"/>
          <w:szCs w:val="28"/>
        </w:rPr>
        <w:t>s</w:t>
      </w:r>
      <w:r w:rsidRPr="000C198D">
        <w:rPr>
          <w:color w:val="0000FF"/>
          <w:sz w:val="28"/>
          <w:szCs w:val="28"/>
        </w:rPr>
        <w:t>ubstitution, order of operations, oral exercises (leading into story problems)</w:t>
      </w:r>
    </w:p>
    <w:p w:rsidR="00333D2B" w:rsidRPr="000C198D" w:rsidRDefault="000C198D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8" w:history="1">
        <w:r w:rsidR="00E67BC8" w:rsidRPr="000C198D">
          <w:rPr>
            <w:rStyle w:val="Hyperlink"/>
            <w:color w:val="0000FF"/>
            <w:sz w:val="28"/>
            <w:szCs w:val="28"/>
          </w:rPr>
          <w:t xml:space="preserve">6 </w:t>
        </w:r>
        <w:r w:rsidR="00BE6C26" w:rsidRPr="000C198D">
          <w:rPr>
            <w:rStyle w:val="Hyperlink"/>
            <w:color w:val="0000FF"/>
            <w:sz w:val="28"/>
            <w:szCs w:val="28"/>
          </w:rPr>
          <w:t xml:space="preserve">September </w:t>
        </w:r>
      </w:hyperlink>
      <w:r w:rsidR="00E67BC8" w:rsidRPr="000C198D">
        <w:rPr>
          <w:color w:val="0000FF"/>
          <w:sz w:val="28"/>
          <w:szCs w:val="28"/>
        </w:rPr>
        <w:t xml:space="preserve">  complex fractions, quiz 1</w:t>
      </w:r>
    </w:p>
    <w:p w:rsidR="008B5FE5" w:rsidRPr="000C198D" w:rsidRDefault="000C198D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9" w:history="1">
        <w:r w:rsidR="00333D2B" w:rsidRPr="000C198D">
          <w:rPr>
            <w:rStyle w:val="Hyperlink"/>
            <w:color w:val="0000FF"/>
            <w:sz w:val="28"/>
            <w:szCs w:val="28"/>
          </w:rPr>
          <w:t xml:space="preserve">11 September </w:t>
        </w:r>
      </w:hyperlink>
      <w:r w:rsidR="00333D2B" w:rsidRPr="000C198D">
        <w:rPr>
          <w:color w:val="0000FF"/>
          <w:sz w:val="28"/>
          <w:szCs w:val="28"/>
        </w:rPr>
        <w:t xml:space="preserve">   linear equations; symbolic expressions</w:t>
      </w:r>
    </w:p>
    <w:p w:rsidR="002313F0" w:rsidRPr="000C198D" w:rsidRDefault="000C198D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0" w:history="1">
        <w:r w:rsidR="008B5FE5" w:rsidRPr="000C198D">
          <w:rPr>
            <w:rStyle w:val="Hyperlink"/>
            <w:color w:val="0000FF"/>
            <w:sz w:val="28"/>
            <w:szCs w:val="28"/>
          </w:rPr>
          <w:t xml:space="preserve">13 September </w:t>
        </w:r>
      </w:hyperlink>
      <w:r w:rsidR="008B5FE5" w:rsidRPr="000C198D">
        <w:rPr>
          <w:color w:val="0000FF"/>
          <w:sz w:val="28"/>
          <w:szCs w:val="28"/>
        </w:rPr>
        <w:t xml:space="preserve">   an introduction to story problems</w:t>
      </w:r>
    </w:p>
    <w:p w:rsidR="00FE6ED0" w:rsidRPr="000C198D" w:rsidRDefault="000C198D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1" w:history="1">
        <w:r w:rsidR="002313F0" w:rsidRPr="000C198D">
          <w:rPr>
            <w:rStyle w:val="Hyperlink"/>
            <w:color w:val="0000FF"/>
            <w:sz w:val="28"/>
            <w:szCs w:val="28"/>
          </w:rPr>
          <w:t xml:space="preserve">18 September </w:t>
        </w:r>
      </w:hyperlink>
      <w:r w:rsidR="002313F0" w:rsidRPr="000C198D">
        <w:rPr>
          <w:color w:val="0000FF"/>
          <w:sz w:val="28"/>
          <w:szCs w:val="28"/>
        </w:rPr>
        <w:t xml:space="preserve">   story problems: age; rate/time</w:t>
      </w:r>
      <w:bookmarkStart w:id="0" w:name="_GoBack"/>
      <w:bookmarkEnd w:id="0"/>
    </w:p>
    <w:p w:rsidR="00FE6ED0" w:rsidRPr="000C198D" w:rsidRDefault="00FE6ED0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2" w:history="1">
        <w:r w:rsidRPr="000C198D">
          <w:rPr>
            <w:rStyle w:val="Hyperlink"/>
            <w:color w:val="0000FF"/>
            <w:sz w:val="28"/>
            <w:szCs w:val="28"/>
          </w:rPr>
          <w:t xml:space="preserve">25 </w:t>
        </w:r>
        <w:r w:rsidRPr="000C198D">
          <w:rPr>
            <w:rStyle w:val="Hyperlink"/>
            <w:color w:val="0000FF"/>
            <w:sz w:val="28"/>
            <w:szCs w:val="28"/>
          </w:rPr>
          <w:t>S</w:t>
        </w:r>
        <w:r w:rsidRPr="000C198D">
          <w:rPr>
            <w:rStyle w:val="Hyperlink"/>
            <w:color w:val="0000FF"/>
            <w:sz w:val="28"/>
            <w:szCs w:val="28"/>
          </w:rPr>
          <w:t>eptember</w:t>
        </w:r>
      </w:hyperlink>
      <w:r w:rsidRPr="000C198D">
        <w:rPr>
          <w:color w:val="0000FF"/>
          <w:sz w:val="28"/>
          <w:szCs w:val="28"/>
        </w:rPr>
        <w:t xml:space="preserve">     story problems, continued</w:t>
      </w:r>
    </w:p>
    <w:p w:rsidR="00FE6ED0" w:rsidRPr="000C198D" w:rsidRDefault="004D2FA9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3" w:history="1">
        <w:r w:rsidR="00FE6ED0" w:rsidRPr="000C198D">
          <w:rPr>
            <w:rStyle w:val="Hyperlink"/>
            <w:color w:val="0000FF"/>
            <w:sz w:val="28"/>
            <w:szCs w:val="28"/>
          </w:rPr>
          <w:t>2 Oct</w:t>
        </w:r>
        <w:r w:rsidR="00FE6ED0" w:rsidRPr="000C198D">
          <w:rPr>
            <w:rStyle w:val="Hyperlink"/>
            <w:color w:val="0000FF"/>
            <w:sz w:val="28"/>
            <w:szCs w:val="28"/>
          </w:rPr>
          <w:t>o</w:t>
        </w:r>
        <w:r w:rsidR="00FE6ED0" w:rsidRPr="000C198D">
          <w:rPr>
            <w:rStyle w:val="Hyperlink"/>
            <w:color w:val="0000FF"/>
            <w:sz w:val="28"/>
            <w:szCs w:val="28"/>
          </w:rPr>
          <w:t>ber</w:t>
        </w:r>
      </w:hyperlink>
      <w:r w:rsidR="00FE6ED0" w:rsidRPr="000C198D">
        <w:rPr>
          <w:color w:val="0000FF"/>
          <w:sz w:val="28"/>
          <w:szCs w:val="28"/>
        </w:rPr>
        <w:t xml:space="preserve">     </w:t>
      </w:r>
      <w:r w:rsidR="009436AB" w:rsidRPr="000C198D">
        <w:rPr>
          <w:color w:val="0000FF"/>
          <w:sz w:val="28"/>
          <w:szCs w:val="28"/>
        </w:rPr>
        <w:t>inequalities &amp; absolute value</w:t>
      </w:r>
    </w:p>
    <w:p w:rsidR="00FE6ED0" w:rsidRPr="000C198D" w:rsidRDefault="004D2FA9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4" w:history="1">
        <w:r w:rsidR="00FE6ED0" w:rsidRPr="000C198D">
          <w:rPr>
            <w:rStyle w:val="Hyperlink"/>
            <w:color w:val="0000FF"/>
            <w:sz w:val="28"/>
            <w:szCs w:val="28"/>
          </w:rPr>
          <w:t>4 O</w:t>
        </w:r>
        <w:r w:rsidR="00FE6ED0" w:rsidRPr="000C198D">
          <w:rPr>
            <w:rStyle w:val="Hyperlink"/>
            <w:color w:val="0000FF"/>
            <w:sz w:val="28"/>
            <w:szCs w:val="28"/>
          </w:rPr>
          <w:t>c</w:t>
        </w:r>
        <w:r w:rsidR="00FE6ED0" w:rsidRPr="000C198D">
          <w:rPr>
            <w:rStyle w:val="Hyperlink"/>
            <w:color w:val="0000FF"/>
            <w:sz w:val="28"/>
            <w:szCs w:val="28"/>
          </w:rPr>
          <w:t>tober</w:t>
        </w:r>
      </w:hyperlink>
      <w:r w:rsidR="00FE6ED0" w:rsidRPr="000C198D">
        <w:rPr>
          <w:color w:val="0000FF"/>
          <w:sz w:val="28"/>
          <w:szCs w:val="28"/>
        </w:rPr>
        <w:t xml:space="preserve">     </w:t>
      </w:r>
      <w:r w:rsidRPr="000C198D">
        <w:rPr>
          <w:color w:val="0000FF"/>
          <w:sz w:val="28"/>
          <w:szCs w:val="28"/>
        </w:rPr>
        <w:t>linear functions</w:t>
      </w:r>
      <w:r w:rsidR="00FE6ED0" w:rsidRPr="000C198D">
        <w:rPr>
          <w:color w:val="0000FF"/>
          <w:sz w:val="28"/>
          <w:szCs w:val="28"/>
        </w:rPr>
        <w:t xml:space="preserve">    </w:t>
      </w:r>
    </w:p>
    <w:p w:rsidR="00FE6ED0" w:rsidRPr="000C198D" w:rsidRDefault="004D2FA9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5" w:history="1">
        <w:r w:rsidR="00FE6ED0" w:rsidRPr="000C198D">
          <w:rPr>
            <w:rStyle w:val="Hyperlink"/>
            <w:color w:val="0000FF"/>
            <w:sz w:val="28"/>
            <w:szCs w:val="28"/>
          </w:rPr>
          <w:t>11 Oct</w:t>
        </w:r>
        <w:r w:rsidR="00FE6ED0" w:rsidRPr="000C198D">
          <w:rPr>
            <w:rStyle w:val="Hyperlink"/>
            <w:color w:val="0000FF"/>
            <w:sz w:val="28"/>
            <w:szCs w:val="28"/>
          </w:rPr>
          <w:t>o</w:t>
        </w:r>
        <w:r w:rsidR="00FE6ED0" w:rsidRPr="000C198D">
          <w:rPr>
            <w:rStyle w:val="Hyperlink"/>
            <w:color w:val="0000FF"/>
            <w:sz w:val="28"/>
            <w:szCs w:val="28"/>
          </w:rPr>
          <w:t>b</w:t>
        </w:r>
        <w:r w:rsidR="00FE6ED0" w:rsidRPr="000C198D">
          <w:rPr>
            <w:rStyle w:val="Hyperlink"/>
            <w:color w:val="0000FF"/>
            <w:sz w:val="28"/>
            <w:szCs w:val="28"/>
          </w:rPr>
          <w:t>e</w:t>
        </w:r>
        <w:r w:rsidR="00FE6ED0" w:rsidRPr="000C198D">
          <w:rPr>
            <w:rStyle w:val="Hyperlink"/>
            <w:color w:val="0000FF"/>
            <w:sz w:val="28"/>
            <w:szCs w:val="28"/>
          </w:rPr>
          <w:t>r</w:t>
        </w:r>
      </w:hyperlink>
      <w:r w:rsidR="00FE6ED0" w:rsidRPr="000C198D">
        <w:rPr>
          <w:color w:val="0000FF"/>
          <w:sz w:val="28"/>
          <w:szCs w:val="28"/>
        </w:rPr>
        <w:t xml:space="preserve">     </w:t>
      </w:r>
      <w:r w:rsidR="009436AB" w:rsidRPr="000C198D">
        <w:rPr>
          <w:color w:val="0000FF"/>
          <w:sz w:val="28"/>
          <w:szCs w:val="28"/>
        </w:rPr>
        <w:t xml:space="preserve">linear functions, </w:t>
      </w:r>
      <w:r w:rsidR="009436AB" w:rsidRPr="000C198D">
        <w:rPr>
          <w:color w:val="0000FF"/>
          <w:sz w:val="28"/>
          <w:szCs w:val="28"/>
        </w:rPr>
        <w:t>parallel, perpendicular lines</w:t>
      </w:r>
      <w:r w:rsidR="009436AB" w:rsidRPr="000C198D">
        <w:rPr>
          <w:color w:val="0000FF"/>
          <w:sz w:val="28"/>
          <w:szCs w:val="28"/>
        </w:rPr>
        <w:t>, continued</w:t>
      </w:r>
      <w:r w:rsidR="00FE6ED0" w:rsidRPr="000C198D">
        <w:rPr>
          <w:color w:val="0000FF"/>
          <w:sz w:val="28"/>
          <w:szCs w:val="28"/>
        </w:rPr>
        <w:t xml:space="preserve">    </w:t>
      </w:r>
    </w:p>
    <w:p w:rsidR="00FE6ED0" w:rsidRPr="000C198D" w:rsidRDefault="004D2FA9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6" w:history="1">
        <w:r w:rsidR="00FE6ED0" w:rsidRPr="000C198D">
          <w:rPr>
            <w:rStyle w:val="Hyperlink"/>
            <w:color w:val="0000FF"/>
            <w:sz w:val="28"/>
            <w:szCs w:val="28"/>
          </w:rPr>
          <w:t>16 Oc</w:t>
        </w:r>
        <w:r w:rsidR="00FE6ED0" w:rsidRPr="000C198D">
          <w:rPr>
            <w:rStyle w:val="Hyperlink"/>
            <w:color w:val="0000FF"/>
            <w:sz w:val="28"/>
            <w:szCs w:val="28"/>
          </w:rPr>
          <w:t>t</w:t>
        </w:r>
        <w:r w:rsidR="00FE6ED0" w:rsidRPr="000C198D">
          <w:rPr>
            <w:rStyle w:val="Hyperlink"/>
            <w:color w:val="0000FF"/>
            <w:sz w:val="28"/>
            <w:szCs w:val="28"/>
          </w:rPr>
          <w:t>obe</w:t>
        </w:r>
        <w:r w:rsidR="00FE6ED0" w:rsidRPr="000C198D">
          <w:rPr>
            <w:rStyle w:val="Hyperlink"/>
            <w:color w:val="0000FF"/>
            <w:sz w:val="28"/>
            <w:szCs w:val="28"/>
          </w:rPr>
          <w:t>r</w:t>
        </w:r>
      </w:hyperlink>
      <w:r w:rsidR="00FE6ED0" w:rsidRPr="000C198D">
        <w:rPr>
          <w:color w:val="0000FF"/>
          <w:sz w:val="28"/>
          <w:szCs w:val="28"/>
        </w:rPr>
        <w:t xml:space="preserve">     </w:t>
      </w:r>
      <w:r w:rsidR="00276052" w:rsidRPr="000C198D">
        <w:rPr>
          <w:color w:val="0000FF"/>
          <w:sz w:val="28"/>
          <w:szCs w:val="28"/>
        </w:rPr>
        <w:t>g</w:t>
      </w:r>
      <w:r w:rsidR="00276052" w:rsidRPr="000C198D">
        <w:rPr>
          <w:color w:val="0000FF"/>
          <w:sz w:val="28"/>
          <w:szCs w:val="28"/>
        </w:rPr>
        <w:t>raphing inequalities</w:t>
      </w:r>
      <w:r w:rsidR="00276052" w:rsidRPr="000C198D">
        <w:rPr>
          <w:color w:val="0000FF"/>
          <w:sz w:val="28"/>
          <w:szCs w:val="28"/>
        </w:rPr>
        <w:t>;</w:t>
      </w:r>
      <w:r w:rsidR="00276052" w:rsidRPr="000C198D">
        <w:rPr>
          <w:color w:val="0000FF"/>
          <w:sz w:val="28"/>
          <w:szCs w:val="28"/>
        </w:rPr>
        <w:t xml:space="preserve"> </w:t>
      </w:r>
      <w:r w:rsidR="00276052" w:rsidRPr="000C198D">
        <w:rPr>
          <w:color w:val="0000FF"/>
          <w:sz w:val="28"/>
          <w:szCs w:val="28"/>
        </w:rPr>
        <w:t>r</w:t>
      </w:r>
      <w:r w:rsidR="00276052" w:rsidRPr="000C198D">
        <w:rPr>
          <w:color w:val="0000FF"/>
          <w:sz w:val="28"/>
          <w:szCs w:val="28"/>
        </w:rPr>
        <w:t>elations vs functions</w:t>
      </w:r>
      <w:r w:rsidR="00276052" w:rsidRPr="000C198D">
        <w:rPr>
          <w:color w:val="0000FF"/>
          <w:sz w:val="28"/>
          <w:szCs w:val="28"/>
        </w:rPr>
        <w:t>;</w:t>
      </w:r>
      <w:r w:rsidR="00276052" w:rsidRPr="000C198D">
        <w:rPr>
          <w:color w:val="0000FF"/>
          <w:sz w:val="28"/>
          <w:szCs w:val="28"/>
        </w:rPr>
        <w:t xml:space="preserve"> </w:t>
      </w:r>
      <w:r w:rsidR="00276052" w:rsidRPr="000C198D">
        <w:rPr>
          <w:color w:val="0000FF"/>
          <w:sz w:val="28"/>
          <w:szCs w:val="28"/>
        </w:rPr>
        <w:t>d</w:t>
      </w:r>
      <w:r w:rsidR="00276052" w:rsidRPr="000C198D">
        <w:rPr>
          <w:color w:val="0000FF"/>
          <w:sz w:val="28"/>
          <w:szCs w:val="28"/>
        </w:rPr>
        <w:t>omain &amp; range</w:t>
      </w:r>
    </w:p>
    <w:p w:rsidR="00FE6ED0" w:rsidRPr="000C198D" w:rsidRDefault="004D2FA9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7" w:history="1">
        <w:r w:rsidR="00FE6ED0" w:rsidRPr="000C198D">
          <w:rPr>
            <w:rStyle w:val="Hyperlink"/>
            <w:color w:val="0000FF"/>
            <w:sz w:val="28"/>
            <w:szCs w:val="28"/>
          </w:rPr>
          <w:t>18 October</w:t>
        </w:r>
      </w:hyperlink>
      <w:r w:rsidR="00FE6ED0" w:rsidRPr="000C198D">
        <w:rPr>
          <w:color w:val="0000FF"/>
          <w:sz w:val="28"/>
          <w:szCs w:val="28"/>
        </w:rPr>
        <w:t xml:space="preserve">     </w:t>
      </w:r>
      <w:r w:rsidR="000C198D" w:rsidRPr="000C198D">
        <w:rPr>
          <w:color w:val="0000FF"/>
          <w:sz w:val="28"/>
          <w:szCs w:val="28"/>
        </w:rPr>
        <w:t>distance &amp; perimeter</w:t>
      </w:r>
      <w:r w:rsidR="00FE6ED0" w:rsidRPr="000C198D">
        <w:rPr>
          <w:color w:val="0000FF"/>
          <w:sz w:val="28"/>
          <w:szCs w:val="28"/>
        </w:rPr>
        <w:t xml:space="preserve">   </w:t>
      </w:r>
    </w:p>
    <w:p w:rsidR="00FE6ED0" w:rsidRPr="000C198D" w:rsidRDefault="00E70DBA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8" w:history="1">
        <w:r w:rsidR="00FE6ED0" w:rsidRPr="000C198D">
          <w:rPr>
            <w:rStyle w:val="Hyperlink"/>
            <w:color w:val="0000FF"/>
            <w:sz w:val="28"/>
            <w:szCs w:val="28"/>
          </w:rPr>
          <w:t>23 O</w:t>
        </w:r>
        <w:r w:rsidR="00FE6ED0" w:rsidRPr="000C198D">
          <w:rPr>
            <w:rStyle w:val="Hyperlink"/>
            <w:color w:val="0000FF"/>
            <w:sz w:val="28"/>
            <w:szCs w:val="28"/>
          </w:rPr>
          <w:t>c</w:t>
        </w:r>
        <w:r w:rsidR="00FE6ED0" w:rsidRPr="000C198D">
          <w:rPr>
            <w:rStyle w:val="Hyperlink"/>
            <w:color w:val="0000FF"/>
            <w:sz w:val="28"/>
            <w:szCs w:val="28"/>
          </w:rPr>
          <w:t>tober</w:t>
        </w:r>
      </w:hyperlink>
      <w:r w:rsidR="004D2FA9" w:rsidRPr="000C198D">
        <w:rPr>
          <w:color w:val="0000FF"/>
          <w:sz w:val="28"/>
          <w:szCs w:val="28"/>
        </w:rPr>
        <w:t>:   Practice Test II</w:t>
      </w:r>
    </w:p>
    <w:p w:rsidR="00FE6ED0" w:rsidRPr="000C198D" w:rsidRDefault="00FE6ED0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r w:rsidRPr="000C198D">
        <w:rPr>
          <w:color w:val="0000FF"/>
          <w:sz w:val="28"/>
          <w:szCs w:val="28"/>
        </w:rPr>
        <w:t>25 October:   Test II</w:t>
      </w:r>
    </w:p>
    <w:p w:rsidR="00FE6ED0" w:rsidRPr="000C198D" w:rsidRDefault="00FE6ED0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r w:rsidRPr="000C198D">
        <w:rPr>
          <w:color w:val="0000FF"/>
          <w:sz w:val="28"/>
          <w:szCs w:val="28"/>
        </w:rPr>
        <w:t>30 October</w:t>
      </w:r>
      <w:r w:rsidR="00E70DBA" w:rsidRPr="000C198D">
        <w:rPr>
          <w:color w:val="0000FF"/>
          <w:sz w:val="28"/>
          <w:szCs w:val="28"/>
        </w:rPr>
        <w:t>:  Solving linear equations in 2 variables</w:t>
      </w:r>
    </w:p>
    <w:p w:rsidR="00FE6ED0" w:rsidRPr="000C198D" w:rsidRDefault="00FE6ED0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FE6ED0" w:rsidRDefault="00FE6ED0" w:rsidP="00FE6ED0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2313F0" w:rsidRDefault="002313F0" w:rsidP="002313F0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FE6ED0" w:rsidRDefault="00FE6ED0" w:rsidP="002313F0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FE6ED0" w:rsidRDefault="00FE6ED0" w:rsidP="002313F0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FE6ED0" w:rsidRDefault="00FE6ED0" w:rsidP="002313F0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2313F0" w:rsidRDefault="002313F0" w:rsidP="002313F0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2313F0" w:rsidRDefault="002313F0" w:rsidP="008B5FE5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8B5FE5" w:rsidRDefault="008B5FE5" w:rsidP="00333D2B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333D2B" w:rsidRDefault="00333D2B" w:rsidP="00333D2B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333D2B" w:rsidRPr="00BE6C26" w:rsidRDefault="00333D2B" w:rsidP="003A5274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3708C2" w:rsidRDefault="003708C2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545002">
      <w:pPr>
        <w:pStyle w:val="NormalWeb"/>
        <w:jc w:val="center"/>
      </w:pPr>
    </w:p>
    <w:p w:rsidR="00545002" w:rsidRDefault="00545002" w:rsidP="00545002">
      <w:pPr>
        <w:pStyle w:val="NormalWeb"/>
        <w:jc w:val="center"/>
      </w:pPr>
      <w:r>
        <w:t xml:space="preserve">  </w:t>
      </w:r>
    </w:p>
    <w:p w:rsidR="00BC1E2E" w:rsidRPr="000D1C9B" w:rsidRDefault="00BC1E2E">
      <w:pPr>
        <w:pStyle w:val="NormalWeb"/>
        <w:jc w:val="center"/>
        <w:rPr>
          <w:rFonts w:ascii="Algerian" w:hAnsi="Algerian"/>
        </w:rPr>
      </w:pPr>
      <w:r>
        <w:rPr>
          <w:sz w:val="20"/>
          <w:szCs w:val="20"/>
        </w:rPr>
        <w:t> </w:t>
      </w:r>
      <w:hyperlink r:id="rId19" w:history="1">
        <w:r w:rsidRPr="000D1C9B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Pr="000D1C9B">
        <w:rPr>
          <w:rFonts w:ascii="Algerian" w:hAnsi="Algerian"/>
          <w:sz w:val="20"/>
          <w:szCs w:val="20"/>
        </w:rPr>
        <w:t xml:space="preserve">          </w:t>
      </w:r>
      <w:hyperlink r:id="rId20" w:history="1">
        <w:r w:rsidRPr="000D1C9B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0D1C9B">
        <w:rPr>
          <w:rFonts w:ascii="Algerian" w:hAnsi="Algerian"/>
          <w:sz w:val="20"/>
          <w:szCs w:val="20"/>
        </w:rPr>
        <w:t xml:space="preserve">        </w:t>
      </w:r>
      <w:hyperlink r:id="rId21" w:history="1">
        <w:r w:rsidRPr="000D1C9B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BC1E2E" w:rsidRPr="000D1C9B" w:rsidSect="00CA7C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2B8AC26B-1950-43BA-9BF2-14C7B808110F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2" w:fontKey="{F25BF4EF-0E44-4D2E-95B1-8579B98D24F5}"/>
    <w:embedBold r:id="rId3" w:fontKey="{138811D8-34C3-4BD5-99A9-5EBC7CC861E6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4" w:fontKey="{079AE7D4-1D11-4AF9-8652-B7EC18E94E18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5" w:fontKey="{34B76491-CE23-488A-B231-DB85382C348F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7UwNzewMDE0NzFX0lEKTi0uzszPAymwrAUAo2E2JCwAAAA="/>
  </w:docVars>
  <w:rsids>
    <w:rsidRoot w:val="00CC1902"/>
    <w:rsid w:val="00007D45"/>
    <w:rsid w:val="00013BBB"/>
    <w:rsid w:val="00023561"/>
    <w:rsid w:val="00026151"/>
    <w:rsid w:val="000303DA"/>
    <w:rsid w:val="00037269"/>
    <w:rsid w:val="00042B2D"/>
    <w:rsid w:val="00065C61"/>
    <w:rsid w:val="000802B1"/>
    <w:rsid w:val="0008098A"/>
    <w:rsid w:val="00097D2C"/>
    <w:rsid w:val="000B54B5"/>
    <w:rsid w:val="000B6376"/>
    <w:rsid w:val="000C198D"/>
    <w:rsid w:val="000C68D7"/>
    <w:rsid w:val="000D1C9B"/>
    <w:rsid w:val="000D35CD"/>
    <w:rsid w:val="000E63F9"/>
    <w:rsid w:val="000F5A2D"/>
    <w:rsid w:val="00103A91"/>
    <w:rsid w:val="001047EF"/>
    <w:rsid w:val="00113903"/>
    <w:rsid w:val="00120BB0"/>
    <w:rsid w:val="00122924"/>
    <w:rsid w:val="00125E5F"/>
    <w:rsid w:val="00126E83"/>
    <w:rsid w:val="001274A4"/>
    <w:rsid w:val="00137713"/>
    <w:rsid w:val="00145181"/>
    <w:rsid w:val="001459F0"/>
    <w:rsid w:val="00171387"/>
    <w:rsid w:val="001746A7"/>
    <w:rsid w:val="001872F5"/>
    <w:rsid w:val="001C3B11"/>
    <w:rsid w:val="001C623B"/>
    <w:rsid w:val="001D3B0D"/>
    <w:rsid w:val="001E7844"/>
    <w:rsid w:val="001F7742"/>
    <w:rsid w:val="0020449E"/>
    <w:rsid w:val="00207786"/>
    <w:rsid w:val="00212FC4"/>
    <w:rsid w:val="00214107"/>
    <w:rsid w:val="00226AB5"/>
    <w:rsid w:val="002313F0"/>
    <w:rsid w:val="00254BB6"/>
    <w:rsid w:val="002607E0"/>
    <w:rsid w:val="00275303"/>
    <w:rsid w:val="00276052"/>
    <w:rsid w:val="00296183"/>
    <w:rsid w:val="002A29E2"/>
    <w:rsid w:val="002B523F"/>
    <w:rsid w:val="002D5CA5"/>
    <w:rsid w:val="002D6E03"/>
    <w:rsid w:val="0030256B"/>
    <w:rsid w:val="003030B9"/>
    <w:rsid w:val="0032154C"/>
    <w:rsid w:val="00327530"/>
    <w:rsid w:val="00333D2B"/>
    <w:rsid w:val="00345119"/>
    <w:rsid w:val="003511B3"/>
    <w:rsid w:val="003578E4"/>
    <w:rsid w:val="003708C2"/>
    <w:rsid w:val="00381020"/>
    <w:rsid w:val="003950B4"/>
    <w:rsid w:val="0039587B"/>
    <w:rsid w:val="003A21AF"/>
    <w:rsid w:val="003A5274"/>
    <w:rsid w:val="003B091A"/>
    <w:rsid w:val="003C266E"/>
    <w:rsid w:val="003C7DAC"/>
    <w:rsid w:val="003D3644"/>
    <w:rsid w:val="003E78F2"/>
    <w:rsid w:val="003F3EC8"/>
    <w:rsid w:val="00410816"/>
    <w:rsid w:val="004231DC"/>
    <w:rsid w:val="0042522E"/>
    <w:rsid w:val="0044157A"/>
    <w:rsid w:val="004463C6"/>
    <w:rsid w:val="00450867"/>
    <w:rsid w:val="00456AAE"/>
    <w:rsid w:val="00465462"/>
    <w:rsid w:val="00470665"/>
    <w:rsid w:val="004738B0"/>
    <w:rsid w:val="0048393F"/>
    <w:rsid w:val="00483AD6"/>
    <w:rsid w:val="0049235B"/>
    <w:rsid w:val="004A00BB"/>
    <w:rsid w:val="004C6A5D"/>
    <w:rsid w:val="004D2FA9"/>
    <w:rsid w:val="004E1512"/>
    <w:rsid w:val="004E5CA0"/>
    <w:rsid w:val="004E6D7A"/>
    <w:rsid w:val="004F2A7E"/>
    <w:rsid w:val="005028CF"/>
    <w:rsid w:val="005128B6"/>
    <w:rsid w:val="00526E06"/>
    <w:rsid w:val="00537D5A"/>
    <w:rsid w:val="00545002"/>
    <w:rsid w:val="0055651E"/>
    <w:rsid w:val="00560B2A"/>
    <w:rsid w:val="00562AC6"/>
    <w:rsid w:val="00592848"/>
    <w:rsid w:val="00596166"/>
    <w:rsid w:val="005B74DE"/>
    <w:rsid w:val="005C6FBC"/>
    <w:rsid w:val="005D48DD"/>
    <w:rsid w:val="005D71AC"/>
    <w:rsid w:val="00602B8A"/>
    <w:rsid w:val="00606955"/>
    <w:rsid w:val="0060749D"/>
    <w:rsid w:val="00610DD0"/>
    <w:rsid w:val="00622EC4"/>
    <w:rsid w:val="006308D9"/>
    <w:rsid w:val="006714D3"/>
    <w:rsid w:val="006840BB"/>
    <w:rsid w:val="006A3BB8"/>
    <w:rsid w:val="006B1268"/>
    <w:rsid w:val="006B1D32"/>
    <w:rsid w:val="006B4D4D"/>
    <w:rsid w:val="006D5365"/>
    <w:rsid w:val="006E2DD7"/>
    <w:rsid w:val="00722B59"/>
    <w:rsid w:val="00724366"/>
    <w:rsid w:val="007245DE"/>
    <w:rsid w:val="00772814"/>
    <w:rsid w:val="007A3ADE"/>
    <w:rsid w:val="007F26B5"/>
    <w:rsid w:val="007F6D0D"/>
    <w:rsid w:val="00800056"/>
    <w:rsid w:val="00802ECB"/>
    <w:rsid w:val="00805E7B"/>
    <w:rsid w:val="00814504"/>
    <w:rsid w:val="008252D0"/>
    <w:rsid w:val="0082707E"/>
    <w:rsid w:val="008368E6"/>
    <w:rsid w:val="008527A0"/>
    <w:rsid w:val="0085294B"/>
    <w:rsid w:val="00860851"/>
    <w:rsid w:val="00861C34"/>
    <w:rsid w:val="00873BD9"/>
    <w:rsid w:val="00875722"/>
    <w:rsid w:val="0089263E"/>
    <w:rsid w:val="008B5FE5"/>
    <w:rsid w:val="008B789C"/>
    <w:rsid w:val="008C11F0"/>
    <w:rsid w:val="008D20FA"/>
    <w:rsid w:val="008E0E5F"/>
    <w:rsid w:val="008E5620"/>
    <w:rsid w:val="008F4601"/>
    <w:rsid w:val="009009A6"/>
    <w:rsid w:val="009042B7"/>
    <w:rsid w:val="00907108"/>
    <w:rsid w:val="0092093F"/>
    <w:rsid w:val="00926080"/>
    <w:rsid w:val="00926DE8"/>
    <w:rsid w:val="0092719A"/>
    <w:rsid w:val="00931A83"/>
    <w:rsid w:val="009436AB"/>
    <w:rsid w:val="009517E0"/>
    <w:rsid w:val="00965104"/>
    <w:rsid w:val="0096593D"/>
    <w:rsid w:val="00967B75"/>
    <w:rsid w:val="00976C22"/>
    <w:rsid w:val="00977201"/>
    <w:rsid w:val="009A2AEC"/>
    <w:rsid w:val="009B186A"/>
    <w:rsid w:val="009B56F0"/>
    <w:rsid w:val="009C05C7"/>
    <w:rsid w:val="009C4EBC"/>
    <w:rsid w:val="009C57FB"/>
    <w:rsid w:val="009D3DDF"/>
    <w:rsid w:val="009D4DCB"/>
    <w:rsid w:val="009E0D2E"/>
    <w:rsid w:val="009E2D2D"/>
    <w:rsid w:val="009F28D7"/>
    <w:rsid w:val="00A05EFD"/>
    <w:rsid w:val="00A062B2"/>
    <w:rsid w:val="00A35E59"/>
    <w:rsid w:val="00A361BE"/>
    <w:rsid w:val="00A45F9F"/>
    <w:rsid w:val="00A46ED7"/>
    <w:rsid w:val="00A64AD0"/>
    <w:rsid w:val="00A81063"/>
    <w:rsid w:val="00AC7D13"/>
    <w:rsid w:val="00AD0869"/>
    <w:rsid w:val="00AE01AE"/>
    <w:rsid w:val="00AE5C58"/>
    <w:rsid w:val="00B060E5"/>
    <w:rsid w:val="00B061F9"/>
    <w:rsid w:val="00B11862"/>
    <w:rsid w:val="00B167B1"/>
    <w:rsid w:val="00B20CE2"/>
    <w:rsid w:val="00B24C0D"/>
    <w:rsid w:val="00B276AF"/>
    <w:rsid w:val="00B3125F"/>
    <w:rsid w:val="00B55150"/>
    <w:rsid w:val="00B61115"/>
    <w:rsid w:val="00B77637"/>
    <w:rsid w:val="00B81005"/>
    <w:rsid w:val="00B817B2"/>
    <w:rsid w:val="00B86415"/>
    <w:rsid w:val="00B968D1"/>
    <w:rsid w:val="00BA5BE8"/>
    <w:rsid w:val="00BB295C"/>
    <w:rsid w:val="00BC1E2E"/>
    <w:rsid w:val="00BD4A32"/>
    <w:rsid w:val="00BE453E"/>
    <w:rsid w:val="00BE6C26"/>
    <w:rsid w:val="00BF1790"/>
    <w:rsid w:val="00C05D97"/>
    <w:rsid w:val="00C50600"/>
    <w:rsid w:val="00C728D8"/>
    <w:rsid w:val="00C875AE"/>
    <w:rsid w:val="00CA30A3"/>
    <w:rsid w:val="00CA7CAA"/>
    <w:rsid w:val="00CC1902"/>
    <w:rsid w:val="00CD5567"/>
    <w:rsid w:val="00CD6B59"/>
    <w:rsid w:val="00CE5258"/>
    <w:rsid w:val="00CE5B3E"/>
    <w:rsid w:val="00CE77A5"/>
    <w:rsid w:val="00D0648D"/>
    <w:rsid w:val="00D0784D"/>
    <w:rsid w:val="00D101CF"/>
    <w:rsid w:val="00D12899"/>
    <w:rsid w:val="00D14617"/>
    <w:rsid w:val="00D44931"/>
    <w:rsid w:val="00D57EBE"/>
    <w:rsid w:val="00D61AF7"/>
    <w:rsid w:val="00D70800"/>
    <w:rsid w:val="00D906C4"/>
    <w:rsid w:val="00DA458F"/>
    <w:rsid w:val="00DC131A"/>
    <w:rsid w:val="00DC6B93"/>
    <w:rsid w:val="00DD3161"/>
    <w:rsid w:val="00E11A0E"/>
    <w:rsid w:val="00E14B21"/>
    <w:rsid w:val="00E2226E"/>
    <w:rsid w:val="00E25152"/>
    <w:rsid w:val="00E25C99"/>
    <w:rsid w:val="00E26660"/>
    <w:rsid w:val="00E3102A"/>
    <w:rsid w:val="00E37EEF"/>
    <w:rsid w:val="00E543EA"/>
    <w:rsid w:val="00E55601"/>
    <w:rsid w:val="00E67BC8"/>
    <w:rsid w:val="00E70DBA"/>
    <w:rsid w:val="00E75222"/>
    <w:rsid w:val="00E76943"/>
    <w:rsid w:val="00E97A6D"/>
    <w:rsid w:val="00EB5623"/>
    <w:rsid w:val="00EC286F"/>
    <w:rsid w:val="00EF6E59"/>
    <w:rsid w:val="00EF7E83"/>
    <w:rsid w:val="00F0124F"/>
    <w:rsid w:val="00F0796D"/>
    <w:rsid w:val="00F14CE1"/>
    <w:rsid w:val="00F15C54"/>
    <w:rsid w:val="00F16DF7"/>
    <w:rsid w:val="00F27669"/>
    <w:rsid w:val="00F35018"/>
    <w:rsid w:val="00F429A3"/>
    <w:rsid w:val="00F466F9"/>
    <w:rsid w:val="00F5189D"/>
    <w:rsid w:val="00F52665"/>
    <w:rsid w:val="00F74190"/>
    <w:rsid w:val="00F814AB"/>
    <w:rsid w:val="00FA0FBB"/>
    <w:rsid w:val="00FB299B"/>
    <w:rsid w:val="00FC6F7B"/>
    <w:rsid w:val="00FD0AF5"/>
    <w:rsid w:val="00FD6978"/>
    <w:rsid w:val="00FE2FC7"/>
    <w:rsid w:val="00FE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30A0AA"/>
  <w15:docId w15:val="{391F544B-AB5E-417D-8AFB-CC7331DF9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CAA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A7CAA"/>
    <w:rPr>
      <w:color w:val="0000EE"/>
      <w:u w:val="single"/>
    </w:rPr>
  </w:style>
  <w:style w:type="character" w:styleId="FollowedHyperlink">
    <w:name w:val="FollowedHyperlink"/>
    <w:rsid w:val="00CA7CAA"/>
    <w:rPr>
      <w:color w:val="551A8B"/>
      <w:u w:val="single"/>
    </w:rPr>
  </w:style>
  <w:style w:type="paragraph" w:styleId="NormalWeb">
    <w:name w:val="Normal (Web)"/>
    <w:basedOn w:val="Normal"/>
    <w:uiPriority w:val="99"/>
    <w:rsid w:val="00CA7CA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E97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7A6D"/>
    <w:rPr>
      <w:rFonts w:ascii="Tahoma" w:eastAsia="Times New Roman" w:hAnsi="Tahoma" w:cs="Tahoma"/>
      <w:color w:val="000000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100fall2018/cd/cdSept6.pdf" TargetMode="External"/><Relationship Id="rId13" Type="http://schemas.openxmlformats.org/officeDocument/2006/relationships/hyperlink" Target="http://www.math.luc.edu/~ajs/courses/100fall2018/cd/cdOct2.pdf" TargetMode="External"/><Relationship Id="rId18" Type="http://schemas.openxmlformats.org/officeDocument/2006/relationships/hyperlink" Target="http://www.math.luc.edu/~ajs/courses/100fall2018/practiceTests/test2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luc.edu/" TargetMode="External"/><Relationship Id="rId7" Type="http://schemas.openxmlformats.org/officeDocument/2006/relationships/hyperlink" Target="http://www.math.luc.edu/~ajs/courses/100fall2018/cd/cdAug30.pdf" TargetMode="External"/><Relationship Id="rId12" Type="http://schemas.openxmlformats.org/officeDocument/2006/relationships/hyperlink" Target="http://www.math.luc.edu/~ajs/courses/100fall2018/cd/cdSept25.pdf" TargetMode="External"/><Relationship Id="rId17" Type="http://schemas.openxmlformats.org/officeDocument/2006/relationships/hyperlink" Target="http://www.math.luc.edu/~ajs/courses/100fall2018/cd/cdOct18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100fall2018/cd/cdOct16.pdf" TargetMode="External"/><Relationship Id="rId20" Type="http://schemas.openxmlformats.org/officeDocument/2006/relationships/hyperlink" Target="http://www.math.luc.edu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math.luc.edu/~ajs/courses/100fall2018/cd/cdAug28.pdf" TargetMode="External"/><Relationship Id="rId11" Type="http://schemas.openxmlformats.org/officeDocument/2006/relationships/hyperlink" Target="http://www.math.luc.edu/~ajs/courses/100fall2018/cd/cdSept13.pdf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math.luc.edu/~ajs/courses/100fall2018/cd/cdOct11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math.luc.edu/~ajs/courses/100fall2018/cd/cdSept13.pdf" TargetMode="External"/><Relationship Id="rId19" Type="http://schemas.openxmlformats.org/officeDocument/2006/relationships/hyperlink" Target="http://www.math.luc.edu/~ajs/courses/100fall2018/index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th.luc.edu/~ajs/courses/100fall2018/cd/cdSept11.pdf" TargetMode="External"/><Relationship Id="rId14" Type="http://schemas.openxmlformats.org/officeDocument/2006/relationships/hyperlink" Target="http://www.math.luc.edu/~ajs/courses/100fall2018/cd/cdOct4.pdf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B3D59-9C68-4F59-AA0F-E2E9D3F07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 discussion</vt:lpstr>
    </vt:vector>
  </TitlesOfParts>
  <Company>Loyola University Chicago</Company>
  <LinksUpToDate>false</LinksUpToDate>
  <CharactersWithSpaces>2129</CharactersWithSpaces>
  <SharedDoc>false</SharedDoc>
  <HLinks>
    <vt:vector size="36" baseType="variant"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55388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161summer2009/worksheets/ws3.htm</vt:lpwstr>
      </vt:variant>
      <vt:variant>
        <vt:lpwstr/>
      </vt:variant>
      <vt:variant>
        <vt:i4>655389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1summer2009/worksheets/ws2.htm</vt:lpwstr>
      </vt:variant>
      <vt:variant>
        <vt:lpwstr/>
      </vt:variant>
      <vt:variant>
        <vt:i4>655390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worksheets/ws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 discussion</dc:title>
  <dc:creator>ajs</dc:creator>
  <cp:lastModifiedBy>Saleski, Alan</cp:lastModifiedBy>
  <cp:revision>9</cp:revision>
  <cp:lastPrinted>2018-08-30T18:30:00Z</cp:lastPrinted>
  <dcterms:created xsi:type="dcterms:W3CDTF">2018-09-12T21:14:00Z</dcterms:created>
  <dcterms:modified xsi:type="dcterms:W3CDTF">2018-10-30T16:10:00Z</dcterms:modified>
</cp:coreProperties>
</file>